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26ECF7E3" w14:textId="77777777" w:rsidTr="00BF7273">
        <w:tc>
          <w:tcPr>
            <w:tcW w:w="10890" w:type="dxa"/>
            <w:shd w:val="clear" w:color="auto" w:fill="auto"/>
          </w:tcPr>
          <w:p w14:paraId="5138F533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EFC6540" wp14:editId="63C53BB6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23904E" w14:textId="3EEFA2F8" w:rsidR="00572369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1C63AD98" w14:textId="53439F6C" w:rsidR="00BF7273" w:rsidRPr="00C04805" w:rsidRDefault="007B7F1A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37076E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3338F643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2B4C3DD6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4860D00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6BEE7B55" w14:textId="77777777" w:rsidR="00BF7273" w:rsidRDefault="002C4B7C" w:rsidP="00CF7A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CF7A10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RBFN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36FE4ABD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35FC936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35AD98C2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0E489B23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 no.: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5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2744085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عبدالله شعبان السيد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0DBE7A4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رباح جمال محمد علي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2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5F523054" w14:textId="77777777" w:rsidR="003B7CE0" w:rsidRPr="003B7CE0" w:rsidRDefault="003B7CE0" w:rsidP="003B7CE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عبدالله عبدالقادر رشدي محمد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3E836FAB" w14:textId="6F14F7BB" w:rsidR="00BF7273" w:rsidRPr="008148A5" w:rsidRDefault="003B7CE0" w:rsidP="003B7CE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rtl/>
              </w:rPr>
              <w:t>عبدالله محمود عبدالله عبدربه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Pr="003B7CE0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 w:rsidRPr="003B7CE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</w:tc>
      </w:tr>
      <w:tr w:rsidR="00BF7273" w:rsidRPr="001F0283" w14:paraId="3627697D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1CB71182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2076648C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2106C245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1B578D16" w14:textId="4F049C37" w:rsidR="00BF7273" w:rsidRDefault="001C3CF2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7B7F1A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08CC4B6E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78FC216D" w14:textId="77777777" w:rsidR="00BF7273" w:rsidRDefault="00BF7273" w:rsidP="00BF7273"/>
    <w:p w14:paraId="7B9B593E" w14:textId="77777777" w:rsidR="00BF7273" w:rsidRDefault="00BF7273" w:rsidP="00BF7273"/>
    <w:p w14:paraId="11BB891A" w14:textId="77777777" w:rsidR="004652C0" w:rsidRDefault="004652C0" w:rsidP="004652C0">
      <w:pPr>
        <w:jc w:val="center"/>
      </w:pPr>
    </w:p>
    <w:p w14:paraId="62875B5F" w14:textId="77777777" w:rsidR="004652C0" w:rsidRDefault="004652C0" w:rsidP="004652C0">
      <w:pPr>
        <w:jc w:val="center"/>
      </w:pPr>
    </w:p>
    <w:p w14:paraId="7DC93CCD" w14:textId="77777777" w:rsidR="004652C0" w:rsidRDefault="004652C0" w:rsidP="004652C0">
      <w:pPr>
        <w:jc w:val="center"/>
        <w:rPr>
          <w:b/>
          <w:bCs/>
          <w:sz w:val="36"/>
          <w:szCs w:val="24"/>
        </w:rPr>
      </w:pPr>
    </w:p>
    <w:p w14:paraId="2C2E76E4" w14:textId="7F6F82C1"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a “Word 97-2003 Document” for the PC, provides authors with most of the formatting specifications needed for preparing electronic versions of their reports. </w:t>
      </w:r>
      <w:r w:rsidRPr="00376732">
        <w:rPr>
          <w:b/>
          <w:bCs/>
          <w:i/>
          <w:iCs/>
          <w:color w:val="FF0000"/>
        </w:rPr>
        <w:t>So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14:paraId="0D93CA65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79C835B1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0C0BF90" w14:textId="3A29B9B3" w:rsidR="003F4CCE" w:rsidRPr="00B95B1D" w:rsidRDefault="007B7F1A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2</w:t>
      </w:r>
      <w:r w:rsidRPr="007B7F1A">
        <w:rPr>
          <w:b/>
          <w:bCs/>
          <w:sz w:val="32"/>
          <w:szCs w:val="24"/>
          <w:vertAlign w:val="superscript"/>
        </w:rPr>
        <w:t>nd</w:t>
      </w:r>
      <w:r w:rsidR="001C3CF2">
        <w:rPr>
          <w:b/>
          <w:bCs/>
          <w:sz w:val="32"/>
          <w:szCs w:val="24"/>
        </w:rPr>
        <w:t xml:space="preserve"> Semester 2017\2018</w:t>
      </w:r>
    </w:p>
    <w:p w14:paraId="4D81BF51" w14:textId="77777777" w:rsidR="00373CB0" w:rsidRPr="006F396B" w:rsidRDefault="00CF7A10" w:rsidP="006F396B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RBFN</w:t>
      </w:r>
      <w:r w:rsidR="006F396B">
        <w:rPr>
          <w:rFonts w:eastAsia="MS Mincho"/>
          <w:b/>
          <w:bCs/>
          <w:sz w:val="28"/>
        </w:rPr>
        <w:t xml:space="preserve">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059575A0" w14:textId="77777777" w:rsidR="008706C4" w:rsidRDefault="00526F6D" w:rsidP="0018721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5D456B">
        <w:rPr>
          <w:rFonts w:ascii="Times New Roman" w:hAnsi="Times New Roman" w:cs="Times New Roman"/>
          <w:sz w:val="24"/>
          <w:szCs w:val="24"/>
        </w:rPr>
        <w:t>ention</w:t>
      </w:r>
      <w:r w:rsidR="00373CB0">
        <w:rPr>
          <w:rFonts w:ascii="Times New Roman" w:hAnsi="Times New Roman" w:cs="Times New Roman"/>
          <w:sz w:val="24"/>
          <w:szCs w:val="24"/>
        </w:rPr>
        <w:t xml:space="preserve"> all your </w:t>
      </w:r>
      <w:r w:rsidR="009E23F0">
        <w:rPr>
          <w:rFonts w:ascii="Times New Roman" w:hAnsi="Times New Roman" w:cs="Times New Roman"/>
          <w:sz w:val="24"/>
          <w:szCs w:val="24"/>
        </w:rPr>
        <w:t>models (trials)</w:t>
      </w:r>
      <w:r w:rsidR="00373CB0">
        <w:rPr>
          <w:rFonts w:ascii="Times New Roman" w:hAnsi="Times New Roman" w:cs="Times New Roman"/>
          <w:sz w:val="24"/>
          <w:szCs w:val="24"/>
        </w:rPr>
        <w:t xml:space="preserve"> you did </w:t>
      </w:r>
      <w:r w:rsidR="00187219">
        <w:rPr>
          <w:rFonts w:ascii="Times New Roman" w:hAnsi="Times New Roman" w:cs="Times New Roman"/>
          <w:sz w:val="24"/>
          <w:szCs w:val="24"/>
        </w:rPr>
        <w:t>in</w:t>
      </w:r>
      <w:r w:rsidR="00373CB0">
        <w:rPr>
          <w:rFonts w:ascii="Times New Roman" w:hAnsi="Times New Roman" w:cs="Times New Roman"/>
          <w:sz w:val="24"/>
          <w:szCs w:val="24"/>
        </w:rPr>
        <w:t xml:space="preserve"> the following table</w:t>
      </w:r>
      <w:r w:rsidR="00187219">
        <w:rPr>
          <w:rFonts w:ascii="Times New Roman" w:hAnsi="Times New Roman" w:cs="Times New Roman"/>
          <w:sz w:val="24"/>
          <w:szCs w:val="24"/>
        </w:rPr>
        <w:t xml:space="preserve"> format</w:t>
      </w:r>
      <w:r w:rsidR="008706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1CE1D84" w14:textId="77777777" w:rsidR="00526F6D" w:rsidRPr="0043689C" w:rsidRDefault="00526F6D" w:rsidP="00526F6D">
      <w:pPr>
        <w:spacing w:after="0"/>
        <w:jc w:val="center"/>
        <w:rPr>
          <w:rFonts w:ascii="Times New Roman" w:hAnsi="Times New Roman" w:cs="Times New Roman"/>
          <w:b/>
          <w:bCs/>
          <w:color w:val="FF0000"/>
          <w:sz w:val="48"/>
          <w:szCs w:val="48"/>
        </w:rPr>
      </w:pPr>
      <w:r w:rsidRPr="0043689C">
        <w:rPr>
          <w:rFonts w:ascii="Times New Roman" w:hAnsi="Times New Roman" w:cs="Times New Roman"/>
          <w:b/>
          <w:bCs/>
          <w:color w:val="FF0000"/>
          <w:sz w:val="48"/>
          <w:szCs w:val="48"/>
        </w:rPr>
        <w:lastRenderedPageBreak/>
        <w:t>(At least 5 trials)</w:t>
      </w:r>
    </w:p>
    <w:p w14:paraId="6B4F391A" w14:textId="77777777" w:rsidR="00CF7A10" w:rsidRPr="002A0DF4" w:rsidRDefault="00CF7A10" w:rsidP="00CF7A1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9874" w:type="dxa"/>
        <w:jc w:val="center"/>
        <w:tblLook w:val="04A0" w:firstRow="1" w:lastRow="0" w:firstColumn="1" w:lastColumn="0" w:noHBand="0" w:noVBand="1"/>
      </w:tblPr>
      <w:tblGrid>
        <w:gridCol w:w="1278"/>
        <w:gridCol w:w="1217"/>
        <w:gridCol w:w="811"/>
        <w:gridCol w:w="2177"/>
        <w:gridCol w:w="2134"/>
        <w:gridCol w:w="1256"/>
        <w:gridCol w:w="1001"/>
      </w:tblGrid>
      <w:tr w:rsidR="00CF7A10" w14:paraId="01A5E246" w14:textId="77777777" w:rsidTr="00A86128">
        <w:trPr>
          <w:jc w:val="center"/>
        </w:trPr>
        <w:tc>
          <w:tcPr>
            <w:tcW w:w="12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4E86B7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493067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shd w:val="clear" w:color="auto" w:fill="A6A6A6" w:themeFill="background1" w:themeFillShade="A6"/>
          </w:tcPr>
          <w:p w14:paraId="076B602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3D5504CC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6D2A74AA" w14:textId="77777777" w:rsidTr="00EB58AA">
        <w:trPr>
          <w:jc w:val="center"/>
        </w:trPr>
        <w:tc>
          <w:tcPr>
            <w:tcW w:w="1278" w:type="dxa"/>
            <w:tcBorders>
              <w:bottom w:val="single" w:sz="4" w:space="0" w:color="auto"/>
            </w:tcBorders>
          </w:tcPr>
          <w:p w14:paraId="53E65AF0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473B9C47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4E73518" w14:textId="2A82590D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  <w:tcBorders>
              <w:bottom w:val="single" w:sz="4" w:space="0" w:color="auto"/>
            </w:tcBorders>
          </w:tcPr>
          <w:p w14:paraId="44ECC9BD" w14:textId="7B789D3A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B042057" w14:textId="659F077C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78598AC9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1E2E316A" w14:textId="321F6F56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 w:rsidR="004232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0035FFBF" w14:textId="77777777" w:rsidTr="00674F92">
        <w:trPr>
          <w:trHeight w:val="288"/>
          <w:jc w:val="center"/>
        </w:trPr>
        <w:tc>
          <w:tcPr>
            <w:tcW w:w="12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A90B3" w14:textId="5510C0D5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DEF14" w14:textId="30045AE2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1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69BA1F" w14:textId="7B5F82AC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415E14C" w14:textId="3CAE370D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1670F6A1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06B2460C" w14:textId="22079ED5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30.76</w:t>
            </w:r>
            <w:r w:rsidR="00EB58A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2A0FD82" w14:textId="77777777" w:rsidR="00CF7A10" w:rsidRPr="002A0DF4" w:rsidRDefault="00CF7A10" w:rsidP="00CF7A1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CF7A10" w14:paraId="7C1EADFD" w14:textId="77777777" w:rsidTr="00EB58A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52A23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CAAFFA1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671D8C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73AE2DC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5DC07816" w14:textId="77777777" w:rsidTr="00A86128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4005B16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35749FC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6236951" w14:textId="621C3C34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278C2D3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47AF097E" w14:textId="20EF0FFE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210C0C4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640C488" w14:textId="5C865DE4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 w:rsidR="004232F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B58AA" w14:paraId="3CC77393" w14:textId="77777777" w:rsidTr="00674F92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CBC64C" w14:textId="36AA3867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33771" w14:textId="52031D42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2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297C2" w14:textId="3B42A06F" w:rsidR="00EB58AA" w:rsidRDefault="00EB58AA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14B4BFAD" w14:textId="2172144E" w:rsidR="00EB58AA" w:rsidRDefault="003B7CE0" w:rsidP="003B7CE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752A0D49" w14:textId="77777777" w:rsidR="00EB58AA" w:rsidRPr="004622D2" w:rsidRDefault="00EB58AA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94CA79F" w14:textId="50AD68A2" w:rsidR="00EB58AA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42.3</w:t>
            </w:r>
            <w:r w:rsidR="00EB58A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4AA9AF0F" w14:textId="20590A99" w:rsidR="00CF7A10" w:rsidRPr="003B7CE0" w:rsidRDefault="003B7CE0" w:rsidP="00CF7A10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 w:hint="cs"/>
          <w:b/>
          <w:bCs/>
          <w:noProof/>
          <w:szCs w:val="20"/>
          <w:rtl/>
        </w:rPr>
        <w:tab/>
      </w:r>
      <w:r w:rsidRPr="003B7CE0">
        <w:rPr>
          <w:rFonts w:ascii="Times New Roman" w:eastAsia="MS Mincho" w:hAnsi="Times New Roman" w:cs="Times New Roman"/>
          <w:b/>
          <w:bCs/>
          <w:noProof/>
          <w:szCs w:val="20"/>
        </w:rPr>
        <w:t>Model 3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3B7CE0" w14:paraId="4ED8118D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6BA41D5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27C48AB" w14:textId="77777777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04FC9C1F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69FDF620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B7CE0" w14:paraId="4BB56C75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52262597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1C7CE3C1" w14:textId="77777777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7E3A2B0A" w14:textId="0E50E390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18922D3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3ADDB0A9" w14:textId="0E4544FD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65CF0BC6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5303969A" w14:textId="592E6D0B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B7CE0" w14:paraId="36B4DA4C" w14:textId="77777777" w:rsidTr="00C839CA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EAE88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4A4BB4" w14:textId="27ADFF78" w:rsidR="003B7CE0" w:rsidRP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7CE0"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7305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5F16BF31" w14:textId="5F996A3B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6B19432" w14:textId="77777777" w:rsidR="003B7CE0" w:rsidRPr="004622D2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58EEA06" w14:textId="0D8F1C74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46.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3276196" w14:textId="447BD3DC" w:rsidR="003B7CE0" w:rsidRPr="003B7CE0" w:rsidRDefault="00733775" w:rsidP="003B7CE0">
      <w:pPr>
        <w:pStyle w:val="Heading1"/>
        <w:numPr>
          <w:ilvl w:val="0"/>
          <w:numId w:val="0"/>
        </w:numPr>
        <w:tabs>
          <w:tab w:val="left" w:pos="540"/>
        </w:tabs>
        <w:jc w:val="left"/>
        <w:rPr>
          <w:rFonts w:eastAsia="MS Mincho" w:hint="cs"/>
          <w:b/>
          <w:bCs/>
          <w:sz w:val="22"/>
          <w:szCs w:val="22"/>
        </w:rPr>
      </w:pP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  <w:t xml:space="preserve">          </w:t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</w:r>
      <w:r>
        <w:rPr>
          <w:rFonts w:eastAsia="MS Mincho"/>
          <w:b/>
          <w:bCs/>
          <w:sz w:val="28"/>
        </w:rPr>
        <w:tab/>
        <w:t>4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3B7CE0" w14:paraId="7A92F0AC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FFD1CA5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C40E7CA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41092858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175D8A65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B7CE0" w14:paraId="1E3C146A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7227E83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0004C8B9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529517FB" w14:textId="081DC128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3CC5C98F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0AD23E55" w14:textId="12745CDA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3EADEC04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31442494" w14:textId="6EF6D9D1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7</w:t>
            </w:r>
          </w:p>
        </w:tc>
      </w:tr>
      <w:tr w:rsidR="003B7CE0" w14:paraId="50869BC0" w14:textId="77777777" w:rsidTr="00C839CA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7E766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4F312" w14:textId="3096C1BB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DCA2A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4B1188D2" w14:textId="495506B2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7ABAB8C7" w14:textId="77777777" w:rsidR="003B7CE0" w:rsidRPr="004622D2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684F97FC" w14:textId="273105D3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7120298" w14:textId="632E1585" w:rsidR="003B7CE0" w:rsidRDefault="00733775" w:rsidP="00733775">
      <w:pPr>
        <w:pStyle w:val="Heading1"/>
        <w:numPr>
          <w:ilvl w:val="0"/>
          <w:numId w:val="0"/>
        </w:numPr>
        <w:tabs>
          <w:tab w:val="left" w:pos="540"/>
        </w:tabs>
        <w:rPr>
          <w:rFonts w:eastAsia="MS Mincho" w:hint="cs"/>
          <w:b/>
          <w:bCs/>
          <w:sz w:val="28"/>
        </w:rPr>
      </w:pPr>
      <w:r>
        <w:rPr>
          <w:rFonts w:eastAsia="MS Mincho"/>
          <w:b/>
          <w:bCs/>
          <w:sz w:val="28"/>
        </w:rPr>
        <w:t>5.</w:t>
      </w: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47"/>
        <w:gridCol w:w="1217"/>
        <w:gridCol w:w="811"/>
        <w:gridCol w:w="2177"/>
        <w:gridCol w:w="2134"/>
        <w:gridCol w:w="1256"/>
        <w:gridCol w:w="1001"/>
      </w:tblGrid>
      <w:tr w:rsidR="003B7CE0" w14:paraId="0E84BF58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87682D2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5856E3B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top w:val="single" w:sz="4" w:space="0" w:color="auto"/>
            </w:tcBorders>
            <w:shd w:val="clear" w:color="auto" w:fill="A6A6A6" w:themeFill="background1" w:themeFillShade="A6"/>
          </w:tcPr>
          <w:p w14:paraId="4AE2B343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7603E568" w14:textId="77777777" w:rsidR="003B7CE0" w:rsidRPr="00BB6C88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B7CE0" w14:paraId="5F18A674" w14:textId="77777777" w:rsidTr="00C839CA">
        <w:trPr>
          <w:jc w:val="center"/>
        </w:trPr>
        <w:tc>
          <w:tcPr>
            <w:tcW w:w="1247" w:type="dxa"/>
            <w:tcBorders>
              <w:bottom w:val="single" w:sz="4" w:space="0" w:color="auto"/>
            </w:tcBorders>
          </w:tcPr>
          <w:p w14:paraId="15AD507D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bottom w:val="single" w:sz="4" w:space="0" w:color="auto"/>
            </w:tcBorders>
          </w:tcPr>
          <w:p w14:paraId="34F583C2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bottom w:val="single" w:sz="4" w:space="0" w:color="auto"/>
            </w:tcBorders>
          </w:tcPr>
          <w:p w14:paraId="49CC73BB" w14:textId="70900EB2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</w:tcPr>
          <w:p w14:paraId="4380A6FF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</w:tcPr>
          <w:p w14:paraId="39936B37" w14:textId="151AE0DA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bottom w:val="single" w:sz="4" w:space="0" w:color="auto"/>
            </w:tcBorders>
          </w:tcPr>
          <w:p w14:paraId="6784EA01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71121E13" w14:textId="4CE41028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8</w:t>
            </w:r>
          </w:p>
        </w:tc>
      </w:tr>
      <w:tr w:rsidR="003B7CE0" w14:paraId="2975743B" w14:textId="77777777" w:rsidTr="00C839CA">
        <w:trPr>
          <w:trHeight w:val="288"/>
          <w:jc w:val="center"/>
        </w:trPr>
        <w:tc>
          <w:tcPr>
            <w:tcW w:w="124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68B2E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631CA" w14:textId="6FBEBF8A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9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0D032" w14:textId="77777777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ickThinSmallGap" w:sz="24" w:space="0" w:color="auto"/>
            </w:tcBorders>
            <w:vAlign w:val="center"/>
          </w:tcPr>
          <w:p w14:paraId="333008BF" w14:textId="5D1BC7AC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54CC6785" w14:textId="77777777" w:rsidR="003B7CE0" w:rsidRPr="004622D2" w:rsidRDefault="003B7CE0" w:rsidP="00C839C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40AC34E1" w14:textId="5F8154D3" w:rsidR="003B7CE0" w:rsidRDefault="003B7CE0" w:rsidP="00C839C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3.8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AADB86D" w14:textId="77777777" w:rsidR="00CF7A10" w:rsidRPr="00706BAB" w:rsidRDefault="00CF7A10" w:rsidP="00CF7A10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F6526B">
        <w:rPr>
          <w:rFonts w:eastAsia="MS Mincho"/>
          <w:b/>
          <w:bCs/>
          <w:sz w:val="28"/>
        </w:rPr>
        <w:t xml:space="preserve">RBFN </w:t>
      </w:r>
      <w:r w:rsidRPr="00706BAB">
        <w:rPr>
          <w:rFonts w:eastAsia="MS Mincho"/>
          <w:b/>
          <w:bCs/>
          <w:sz w:val="28"/>
        </w:rPr>
        <w:t>Model</w:t>
      </w:r>
    </w:p>
    <w:p w14:paraId="25890F9B" w14:textId="77777777" w:rsidR="00CF7A10" w:rsidRPr="00776195" w:rsidRDefault="00CF7A10" w:rsidP="00CF7A1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</w:t>
      </w:r>
      <w:r>
        <w:rPr>
          <w:rFonts w:ascii="Times New Roman" w:hAnsi="Times New Roman" w:cs="Times New Roman"/>
          <w:sz w:val="24"/>
        </w:rPr>
        <w:t>m</w:t>
      </w:r>
      <w:r w:rsidRPr="00776195">
        <w:rPr>
          <w:rFonts w:ascii="Times New Roman" w:hAnsi="Times New Roman" w:cs="Times New Roman"/>
          <w:sz w:val="24"/>
        </w:rPr>
        <w:t xml:space="preserve">ention the best model (that has the greatest accuracy) of your previous </w:t>
      </w:r>
      <w:r>
        <w:rPr>
          <w:rFonts w:ascii="Times New Roman" w:hAnsi="Times New Roman" w:cs="Times New Roman"/>
          <w:sz w:val="24"/>
        </w:rPr>
        <w:t>tried models</w:t>
      </w:r>
      <w:r w:rsidRPr="00776195">
        <w:rPr>
          <w:rFonts w:ascii="Times New Roman" w:hAnsi="Times New Roman" w:cs="Times New Roman"/>
          <w:sz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9"/>
        <w:gridCol w:w="1217"/>
        <w:gridCol w:w="811"/>
        <w:gridCol w:w="2177"/>
        <w:gridCol w:w="2134"/>
        <w:gridCol w:w="1256"/>
        <w:gridCol w:w="1001"/>
      </w:tblGrid>
      <w:tr w:rsidR="00CF7A10" w14:paraId="1058947F" w14:textId="77777777" w:rsidTr="00A739BF">
        <w:trPr>
          <w:jc w:val="center"/>
        </w:trPr>
        <w:tc>
          <w:tcPr>
            <w:tcW w:w="1209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6287744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28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297429E5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311" w:type="dxa"/>
            <w:gridSpan w:val="2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87806E3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257" w:type="dxa"/>
            <w:gridSpan w:val="2"/>
            <w:shd w:val="clear" w:color="auto" w:fill="A6A6A6" w:themeFill="background1" w:themeFillShade="A6"/>
          </w:tcPr>
          <w:p w14:paraId="5FAD245B" w14:textId="77777777" w:rsidR="00CF7A10" w:rsidRPr="00BB6C88" w:rsidRDefault="00CF7A10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F7A10" w14:paraId="17F0BF06" w14:textId="77777777" w:rsidTr="00A739BF">
        <w:trPr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5930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5FA36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CC9D4" w14:textId="7754B00B" w:rsidR="00CF7A10" w:rsidRDefault="003B7CE0" w:rsidP="0048090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3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7862E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38D71" w14:textId="4330D3E0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56" w:type="dxa"/>
            <w:tcBorders>
              <w:left w:val="single" w:sz="4" w:space="0" w:color="auto"/>
              <w:bottom w:val="single" w:sz="4" w:space="0" w:color="auto"/>
            </w:tcBorders>
          </w:tcPr>
          <w:p w14:paraId="5D961645" w14:textId="77777777" w:rsidR="00CF7A10" w:rsidRDefault="00CF7A1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01" w:type="dxa"/>
            <w:tcBorders>
              <w:bottom w:val="single" w:sz="4" w:space="0" w:color="auto"/>
            </w:tcBorders>
          </w:tcPr>
          <w:p w14:paraId="61E13666" w14:textId="6F9BF6D1" w:rsidR="00CF7A10" w:rsidRDefault="003B7CE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8</w:t>
            </w:r>
          </w:p>
        </w:tc>
      </w:tr>
      <w:tr w:rsidR="00A739BF" w14:paraId="6A80D80E" w14:textId="77777777" w:rsidTr="00674F92">
        <w:trPr>
          <w:trHeight w:val="288"/>
          <w:jc w:val="center"/>
        </w:trPr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DD061A" w14:textId="53EB4B26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FBA68" w14:textId="0F94BB65" w:rsidR="00A739BF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.07</w:t>
            </w:r>
          </w:p>
        </w:tc>
        <w:tc>
          <w:tcPr>
            <w:tcW w:w="2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DF1301" w14:textId="04AED55D" w:rsidR="00A739BF" w:rsidRDefault="00A739BF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SE threshold</w:t>
            </w:r>
          </w:p>
        </w:tc>
        <w:tc>
          <w:tcPr>
            <w:tcW w:w="2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8E481" w14:textId="5930C2EC" w:rsidR="00A739BF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.01</w:t>
            </w:r>
          </w:p>
        </w:tc>
        <w:tc>
          <w:tcPr>
            <w:tcW w:w="1256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  <w:vAlign w:val="center"/>
          </w:tcPr>
          <w:p w14:paraId="03930C39" w14:textId="77777777" w:rsidR="00A739BF" w:rsidRPr="004622D2" w:rsidRDefault="00A739BF" w:rsidP="00674F9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0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  <w:vAlign w:val="center"/>
          </w:tcPr>
          <w:p w14:paraId="3B4894CA" w14:textId="22300FBB" w:rsidR="00A739BF" w:rsidRDefault="003B7CE0" w:rsidP="00674F9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7.69</w:t>
            </w:r>
            <w:r w:rsidR="00A739B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4C68581" w14:textId="6959999D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81BB0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A448BF" w14:textId="77777777" w:rsidR="00AB2520" w:rsidRDefault="00AB2520" w:rsidP="007A50A4">
      <w:pPr>
        <w:spacing w:after="0" w:line="240" w:lineRule="auto"/>
      </w:pPr>
      <w:r>
        <w:separator/>
      </w:r>
    </w:p>
  </w:endnote>
  <w:endnote w:type="continuationSeparator" w:id="0">
    <w:p w14:paraId="194A4D66" w14:textId="77777777" w:rsidR="00AB2520" w:rsidRDefault="00AB2520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A48ABB" w14:textId="77777777"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3775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216B0EB3" w14:textId="77777777"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AA2228" w14:textId="77777777" w:rsidR="00AB2520" w:rsidRDefault="00AB2520" w:rsidP="007A50A4">
      <w:pPr>
        <w:spacing w:after="0" w:line="240" w:lineRule="auto"/>
      </w:pPr>
      <w:r>
        <w:separator/>
      </w:r>
    </w:p>
  </w:footnote>
  <w:footnote w:type="continuationSeparator" w:id="0">
    <w:p w14:paraId="7CBC085D" w14:textId="77777777" w:rsidR="00AB2520" w:rsidRDefault="00AB2520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5400392D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14:paraId="4F93610F" w14:textId="650420BD" w:rsidR="00A81BB0" w:rsidRPr="007E2605" w:rsidRDefault="0043689C" w:rsidP="00E726A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i/>
                  <w:iCs/>
                  <w:sz w:val="24"/>
                  <w:szCs w:val="20"/>
                </w:rPr>
              </w:pPr>
              <w:r w:rsidRPr="0043689C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63FF4B7F" w14:textId="77777777" w:rsidR="00A81BB0" w:rsidRPr="007A50A4" w:rsidRDefault="00A81BB0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 no.]</w:t>
          </w:r>
        </w:p>
      </w:tc>
    </w:tr>
  </w:tbl>
  <w:p w14:paraId="279E5EB9" w14:textId="77777777"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srQ0NjMztDA2M7FQ0lEKTi0uzszPAykwrAUASOIQiSwAAAA="/>
  </w:docVars>
  <w:rsids>
    <w:rsidRoot w:val="005D1C8F"/>
    <w:rsid w:val="00003D38"/>
    <w:rsid w:val="0006457E"/>
    <w:rsid w:val="00067640"/>
    <w:rsid w:val="000733E3"/>
    <w:rsid w:val="0009695C"/>
    <w:rsid w:val="001101D6"/>
    <w:rsid w:val="00114E72"/>
    <w:rsid w:val="001160A1"/>
    <w:rsid w:val="00187219"/>
    <w:rsid w:val="001C3CF2"/>
    <w:rsid w:val="00223908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B7CE0"/>
    <w:rsid w:val="003E5253"/>
    <w:rsid w:val="003F4CCE"/>
    <w:rsid w:val="004032AD"/>
    <w:rsid w:val="004232FC"/>
    <w:rsid w:val="0043239E"/>
    <w:rsid w:val="0043689C"/>
    <w:rsid w:val="00445D51"/>
    <w:rsid w:val="004622D2"/>
    <w:rsid w:val="00464C31"/>
    <w:rsid w:val="004652C0"/>
    <w:rsid w:val="00480902"/>
    <w:rsid w:val="004B0EA1"/>
    <w:rsid w:val="004B4A67"/>
    <w:rsid w:val="004E4FB8"/>
    <w:rsid w:val="00512B41"/>
    <w:rsid w:val="00526F6D"/>
    <w:rsid w:val="005470A2"/>
    <w:rsid w:val="00572369"/>
    <w:rsid w:val="00572557"/>
    <w:rsid w:val="0058429B"/>
    <w:rsid w:val="005A2443"/>
    <w:rsid w:val="005A5AA8"/>
    <w:rsid w:val="005D1C8F"/>
    <w:rsid w:val="005D456B"/>
    <w:rsid w:val="005E45DB"/>
    <w:rsid w:val="005E4A11"/>
    <w:rsid w:val="00643EB8"/>
    <w:rsid w:val="0066116D"/>
    <w:rsid w:val="00674F92"/>
    <w:rsid w:val="00682B37"/>
    <w:rsid w:val="006C0420"/>
    <w:rsid w:val="006E5519"/>
    <w:rsid w:val="006F25FF"/>
    <w:rsid w:val="006F396B"/>
    <w:rsid w:val="00706BAB"/>
    <w:rsid w:val="00707592"/>
    <w:rsid w:val="00733775"/>
    <w:rsid w:val="00764984"/>
    <w:rsid w:val="00776195"/>
    <w:rsid w:val="007A50A4"/>
    <w:rsid w:val="007B7F1A"/>
    <w:rsid w:val="007C6AFF"/>
    <w:rsid w:val="007E2605"/>
    <w:rsid w:val="007E68F3"/>
    <w:rsid w:val="007E7841"/>
    <w:rsid w:val="00814398"/>
    <w:rsid w:val="00862FC3"/>
    <w:rsid w:val="008701C3"/>
    <w:rsid w:val="008706C4"/>
    <w:rsid w:val="008C2D6B"/>
    <w:rsid w:val="0092236C"/>
    <w:rsid w:val="00952C4A"/>
    <w:rsid w:val="00952CFE"/>
    <w:rsid w:val="00955AE2"/>
    <w:rsid w:val="009616DF"/>
    <w:rsid w:val="00982B69"/>
    <w:rsid w:val="009E23F0"/>
    <w:rsid w:val="009F3DDE"/>
    <w:rsid w:val="00A13A2E"/>
    <w:rsid w:val="00A278F9"/>
    <w:rsid w:val="00A45DB6"/>
    <w:rsid w:val="00A60CFD"/>
    <w:rsid w:val="00A636E1"/>
    <w:rsid w:val="00A739BF"/>
    <w:rsid w:val="00A81BB0"/>
    <w:rsid w:val="00A95FFD"/>
    <w:rsid w:val="00A96414"/>
    <w:rsid w:val="00AB2520"/>
    <w:rsid w:val="00B60B0C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44D25"/>
    <w:rsid w:val="00D80E45"/>
    <w:rsid w:val="00DD204D"/>
    <w:rsid w:val="00DE590C"/>
    <w:rsid w:val="00DF7289"/>
    <w:rsid w:val="00DF7BC5"/>
    <w:rsid w:val="00E3740A"/>
    <w:rsid w:val="00E44DDC"/>
    <w:rsid w:val="00E47A69"/>
    <w:rsid w:val="00E726A1"/>
    <w:rsid w:val="00EA1387"/>
    <w:rsid w:val="00EA78A4"/>
    <w:rsid w:val="00EB58AA"/>
    <w:rsid w:val="00EC59A4"/>
    <w:rsid w:val="00EF1290"/>
    <w:rsid w:val="00EF63B8"/>
    <w:rsid w:val="00F44BF3"/>
    <w:rsid w:val="00F6526B"/>
    <w:rsid w:val="00F7304A"/>
    <w:rsid w:val="00F8421D"/>
    <w:rsid w:val="00FB5BF2"/>
    <w:rsid w:val="00FB703C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CCA0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7CE0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3C0D0F"/>
    <w:rsid w:val="00675575"/>
    <w:rsid w:val="006B03FB"/>
    <w:rsid w:val="006C2869"/>
    <w:rsid w:val="0087445E"/>
    <w:rsid w:val="00927A02"/>
    <w:rsid w:val="00950C95"/>
    <w:rsid w:val="00CD1132"/>
    <w:rsid w:val="00EE2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  <w:style w:type="paragraph" w:customStyle="1" w:styleId="2A97432C85954C77BCE44628A9F95971">
    <w:name w:val="2A97432C85954C77BCE44628A9F95971"/>
    <w:rsid w:val="00CD1132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abdalla shaaban</cp:lastModifiedBy>
  <cp:revision>121</cp:revision>
  <dcterms:created xsi:type="dcterms:W3CDTF">2014-11-23T08:54:00Z</dcterms:created>
  <dcterms:modified xsi:type="dcterms:W3CDTF">2018-04-28T21:59:00Z</dcterms:modified>
</cp:coreProperties>
</file>